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8be707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cefdf0d2-b01d-4fce-a491-14d16c91bdca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2:16Z</dcterms:created>
  <dcterms:modified xsi:type="dcterms:W3CDTF">2023-06-20T0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